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350D7" w14:textId="6DB319CF" w:rsidR="00810C4A" w:rsidRPr="00F55443" w:rsidRDefault="00810C4A" w:rsidP="00810C4A">
      <w:pPr>
        <w:jc w:val="center"/>
        <w:outlineLvl w:val="0"/>
        <w:rPr>
          <w:b/>
          <w:sz w:val="32"/>
          <w:u w:val="single"/>
        </w:rPr>
      </w:pPr>
      <w:r w:rsidRPr="00F55443">
        <w:rPr>
          <w:b/>
          <w:sz w:val="32"/>
          <w:u w:val="single"/>
        </w:rPr>
        <w:t>SQL Exercise</w:t>
      </w:r>
      <w:r>
        <w:rPr>
          <w:b/>
          <w:sz w:val="32"/>
          <w:u w:val="single"/>
        </w:rPr>
        <w:t>:50 Questions</w:t>
      </w:r>
    </w:p>
    <w:p w14:paraId="48311090" w14:textId="77777777" w:rsidR="00810C4A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1D553098" w14:textId="77777777" w:rsidR="00810C4A" w:rsidRPr="002E2C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Get list of people na</w:t>
      </w:r>
      <w:r>
        <w:rPr>
          <w:rFonts w:ascii="Times New Roman" w:hAnsi="Times New Roman" w:cs="Times New Roman"/>
          <w:sz w:val="24"/>
          <w:szCs w:val="24"/>
        </w:rPr>
        <w:t>me who report to manager with ID</w:t>
      </w:r>
      <w:r w:rsidRPr="002E2C97">
        <w:rPr>
          <w:rFonts w:ascii="Times New Roman" w:hAnsi="Times New Roman" w:cs="Times New Roman"/>
          <w:sz w:val="24"/>
          <w:szCs w:val="24"/>
        </w:rPr>
        <w:t xml:space="preserve"> 103.</w:t>
      </w:r>
    </w:p>
    <w:p w14:paraId="6835E73F" w14:textId="77777777" w:rsidR="00810C4A" w:rsidRPr="002E2C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out how much John Russell</w:t>
      </w:r>
      <w:r w:rsidRPr="002E2C97">
        <w:rPr>
          <w:rFonts w:ascii="Times New Roman" w:hAnsi="Times New Roman" w:cs="Times New Roman"/>
          <w:sz w:val="24"/>
          <w:szCs w:val="24"/>
        </w:rPr>
        <w:t xml:space="preserve"> is making a month.</w:t>
      </w:r>
    </w:p>
    <w:p w14:paraId="76F54648" w14:textId="77777777" w:rsidR="00810C4A" w:rsidRPr="002E2C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ind Kee Gee phone number.</w:t>
      </w:r>
    </w:p>
    <w:p w14:paraId="3A9635A9" w14:textId="77777777" w:rsidR="00810C4A" w:rsidRPr="002E2C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ind first and last names of user RMATOS (email address).</w:t>
      </w:r>
    </w:p>
    <w:p w14:paraId="2F9577D3" w14:textId="77777777" w:rsidR="00810C4A" w:rsidRPr="002E2C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ind people who work on commission basis.</w:t>
      </w:r>
    </w:p>
    <w:p w14:paraId="1422B4EB" w14:textId="77777777" w:rsidR="00810C4A" w:rsidRPr="002E2C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 xml:space="preserve">Find phone number of </w:t>
      </w:r>
      <w:proofErr w:type="gramStart"/>
      <w:r w:rsidRPr="002E2C97">
        <w:rPr>
          <w:rFonts w:ascii="Times New Roman" w:hAnsi="Times New Roman" w:cs="Times New Roman"/>
          <w:sz w:val="24"/>
          <w:szCs w:val="24"/>
        </w:rPr>
        <w:t>employee</w:t>
      </w:r>
      <w:proofErr w:type="gramEnd"/>
      <w:r w:rsidRPr="002E2C97">
        <w:rPr>
          <w:rFonts w:ascii="Times New Roman" w:hAnsi="Times New Roman" w:cs="Times New Roman"/>
          <w:sz w:val="24"/>
          <w:szCs w:val="24"/>
        </w:rPr>
        <w:t xml:space="preserve"> #123.</w:t>
      </w:r>
    </w:p>
    <w:p w14:paraId="128357FE" w14:textId="77777777" w:rsidR="00810C4A" w:rsidRPr="002E2C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 xml:space="preserve">Retrieve complete user information whose phone number is </w:t>
      </w:r>
      <w:r>
        <w:rPr>
          <w:rFonts w:ascii="Helvetica Neue" w:hAnsi="Helvetica Neue" w:cs="Helvetica Neue"/>
          <w:sz w:val="24"/>
          <w:szCs w:val="24"/>
        </w:rPr>
        <w:t>515.123.4567</w:t>
      </w:r>
      <w:r w:rsidRPr="002E2C97">
        <w:rPr>
          <w:rFonts w:ascii="Times New Roman" w:hAnsi="Times New Roman" w:cs="Times New Roman"/>
          <w:sz w:val="24"/>
          <w:szCs w:val="24"/>
        </w:rPr>
        <w:t>.</w:t>
      </w:r>
    </w:p>
    <w:p w14:paraId="53D35CBA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ront desk clerk needs to know if there is an employee with name Donald O’Connell.</w:t>
      </w:r>
    </w:p>
    <w:p w14:paraId="5A87A006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How long employee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</w:rPr>
        <w:t>Neena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Kochhar</w:t>
      </w:r>
      <w:r w:rsidRPr="00DE57AE">
        <w:rPr>
          <w:rFonts w:ascii="Times New Roman" w:hAnsi="Times New Roman" w:cs="Times New Roman"/>
          <w:color w:val="FF0000"/>
          <w:sz w:val="24"/>
          <w:szCs w:val="24"/>
        </w:rPr>
        <w:t xml:space="preserve"> works for the company.</w:t>
      </w:r>
    </w:p>
    <w:p w14:paraId="11E37211" w14:textId="77777777" w:rsidR="00810C4A" w:rsidRPr="00FD1E97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D1E97">
        <w:rPr>
          <w:rFonts w:ascii="Times New Roman" w:hAnsi="Times New Roman" w:cs="Times New Roman"/>
          <w:sz w:val="24"/>
          <w:szCs w:val="24"/>
        </w:rPr>
        <w:t>Find out where physically HR (Human Resources) department is located.</w:t>
      </w:r>
    </w:p>
    <w:p w14:paraId="371EA4F9" w14:textId="77777777" w:rsidR="00810C4A" w:rsidRPr="00FD1E97" w:rsidRDefault="00810C4A" w:rsidP="00810C4A">
      <w:pPr>
        <w:pStyle w:val="ListParagraph"/>
        <w:spacing w:line="360" w:lineRule="auto"/>
        <w:ind w:left="990"/>
        <w:rPr>
          <w:rFonts w:ascii="Times New Roman" w:hAnsi="Times New Roman" w:cs="Times New Roman"/>
          <w:color w:val="FF0000"/>
          <w:sz w:val="24"/>
          <w:szCs w:val="24"/>
        </w:rPr>
      </w:pPr>
    </w:p>
    <w:p w14:paraId="2DABA472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 xml:space="preserve">Find out what is salary range for Shipping Clerk position. </w:t>
      </w:r>
    </w:p>
    <w:p w14:paraId="56FA5E44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ind out how many employees work outside US.</w:t>
      </w:r>
    </w:p>
    <w:p w14:paraId="23D90071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ind out what department employees from outside US work in.</w:t>
      </w:r>
    </w:p>
    <w:p w14:paraId="3ABB6861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ind out employees who do not report to manager.</w:t>
      </w:r>
    </w:p>
    <w:p w14:paraId="16D7E1F9" w14:textId="77777777" w:rsidR="00810C4A" w:rsidRPr="00962F21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62F21">
        <w:rPr>
          <w:rFonts w:ascii="Times New Roman" w:hAnsi="Times New Roman" w:cs="Times New Roman"/>
          <w:sz w:val="24"/>
          <w:szCs w:val="24"/>
        </w:rPr>
        <w:t>Find out who is getting highest commission.</w:t>
      </w:r>
    </w:p>
    <w:p w14:paraId="1AA388E4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62F21">
        <w:rPr>
          <w:rFonts w:ascii="Times New Roman" w:hAnsi="Times New Roman" w:cs="Times New Roman"/>
          <w:sz w:val="24"/>
          <w:szCs w:val="24"/>
        </w:rPr>
        <w:t>Find out who is employee #1 (hired first).</w:t>
      </w:r>
    </w:p>
    <w:p w14:paraId="0E9C8DE2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Find out how many people work in each department.</w:t>
      </w:r>
    </w:p>
    <w:p w14:paraId="2643AE2B" w14:textId="77777777" w:rsidR="00810C4A" w:rsidRPr="002E2C97" w:rsidRDefault="00810C4A" w:rsidP="00810C4A">
      <w:pPr>
        <w:pStyle w:val="ListParagraph"/>
        <w:spacing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4C88AF12" w14:textId="162A960A" w:rsidR="00810C4A" w:rsidRDefault="00810C4A" w:rsidP="00017E6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32E5C">
        <w:rPr>
          <w:rFonts w:ascii="Times New Roman" w:hAnsi="Times New Roman" w:cs="Times New Roman"/>
          <w:sz w:val="24"/>
          <w:szCs w:val="24"/>
        </w:rPr>
        <w:t xml:space="preserve">How many managers are in the </w:t>
      </w:r>
      <w:proofErr w:type="gramStart"/>
      <w:r w:rsidRPr="00632E5C">
        <w:rPr>
          <w:rFonts w:ascii="Times New Roman" w:hAnsi="Times New Roman" w:cs="Times New Roman"/>
          <w:sz w:val="24"/>
          <w:szCs w:val="24"/>
        </w:rPr>
        <w:t>company.</w:t>
      </w:r>
      <w:proofErr w:type="gramEnd"/>
    </w:p>
    <w:p w14:paraId="4C04FBD6" w14:textId="77777777" w:rsidR="00017E6B" w:rsidRPr="00017E6B" w:rsidRDefault="00017E6B" w:rsidP="00017E6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ACAAABD" w14:textId="77777777" w:rsidR="00017E6B" w:rsidRPr="00017E6B" w:rsidRDefault="00017E6B" w:rsidP="00017E6B">
      <w:pPr>
        <w:pStyle w:val="ListParagraph"/>
        <w:spacing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32B11FD4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How much is the top salary which employee #101 can earn.</w:t>
      </w:r>
    </w:p>
    <w:p w14:paraId="4B164861" w14:textId="77777777" w:rsidR="00810C4A" w:rsidRDefault="00810C4A" w:rsidP="00810C4A">
      <w:pPr>
        <w:pStyle w:val="ListParagraph"/>
        <w:spacing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30E381B6" w14:textId="77777777" w:rsidR="00810C4A" w:rsidRPr="002E2C97" w:rsidRDefault="00810C4A" w:rsidP="00810C4A">
      <w:pPr>
        <w:pStyle w:val="ListParagraph"/>
        <w:spacing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22F4001B" w14:textId="77777777" w:rsidR="00810C4A" w:rsidRPr="007C517E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7C517E">
        <w:rPr>
          <w:rFonts w:ascii="Times New Roman" w:hAnsi="Times New Roman" w:cs="Times New Roman"/>
          <w:color w:val="FF0000"/>
          <w:sz w:val="24"/>
          <w:szCs w:val="24"/>
        </w:rPr>
        <w:t>Office Street address where employee RMATOS is working.</w:t>
      </w:r>
    </w:p>
    <w:p w14:paraId="047F69A6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Where IT department is located (country, city, address)</w:t>
      </w:r>
    </w:p>
    <w:p w14:paraId="7BCFBB36" w14:textId="77777777" w:rsidR="00810C4A" w:rsidRDefault="00810C4A" w:rsidP="00810C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How much money are making combined, employees working in G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2C97">
        <w:rPr>
          <w:rFonts w:ascii="Times New Roman" w:hAnsi="Times New Roman" w:cs="Times New Roman"/>
          <w:sz w:val="24"/>
          <w:szCs w:val="24"/>
        </w:rPr>
        <w:t>(Great Britain).</w:t>
      </w:r>
    </w:p>
    <w:p w14:paraId="2BDE52A9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only the hire date and employee name for each employee.</w:t>
      </w:r>
    </w:p>
    <w:p w14:paraId="120384CA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lastRenderedPageBreak/>
        <w:t>D</w:t>
      </w:r>
      <w:r>
        <w:rPr>
          <w:rFonts w:ascii="Times New Roman" w:hAnsi="Times New Roman" w:cs="Times New Roman"/>
          <w:sz w:val="24"/>
          <w:szCs w:val="24"/>
        </w:rPr>
        <w:t xml:space="preserve">isplay the hire date, </w:t>
      </w: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D</w:t>
      </w:r>
      <w:r w:rsidRPr="002E2C97">
        <w:rPr>
          <w:rFonts w:ascii="Times New Roman" w:hAnsi="Times New Roman" w:cs="Times New Roman"/>
          <w:sz w:val="24"/>
          <w:szCs w:val="24"/>
        </w:rPr>
        <w:t xml:space="preserve">epartment </w:t>
      </w:r>
      <w:r>
        <w:rPr>
          <w:rFonts w:ascii="Times New Roman" w:hAnsi="Times New Roman" w:cs="Times New Roman"/>
          <w:sz w:val="24"/>
          <w:szCs w:val="24"/>
        </w:rPr>
        <w:t>_ID</w:t>
      </w:r>
      <w:r w:rsidRPr="002E2C97">
        <w:rPr>
          <w:rFonts w:ascii="Times New Roman" w:hAnsi="Times New Roman" w:cs="Times New Roman"/>
          <w:sz w:val="24"/>
          <w:szCs w:val="24"/>
        </w:rPr>
        <w:t xml:space="preserve"> for all clerks.</w:t>
      </w:r>
    </w:p>
    <w:p w14:paraId="145A7F64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s and salaries of all employees with a salary greater than 5000.</w:t>
      </w:r>
    </w:p>
    <w:p w14:paraId="1B0DC5A2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s of all employees with an `A' in their name.</w:t>
      </w:r>
    </w:p>
    <w:p w14:paraId="43CEAB81" w14:textId="77777777" w:rsidR="00810C4A" w:rsidRPr="002E2C97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6A964502" w14:textId="77777777" w:rsidR="00810C4A" w:rsidRPr="000F5048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0F5048">
        <w:rPr>
          <w:rFonts w:ascii="Times New Roman" w:hAnsi="Times New Roman" w:cs="Times New Roman"/>
          <w:color w:val="FF0000"/>
          <w:sz w:val="24"/>
          <w:szCs w:val="24"/>
        </w:rPr>
        <w:t>Display the names of all employees with exactly 5 letters in their name.</w:t>
      </w:r>
    </w:p>
    <w:p w14:paraId="21E25311" w14:textId="77777777" w:rsidR="00810C4A" w:rsidRPr="002E2C97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029977E4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s and hire dates of all employees hired in 1987 or 1989</w:t>
      </w:r>
    </w:p>
    <w:p w14:paraId="2193DA81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s and hire dates of all employees in the order they were hired.</w:t>
      </w:r>
    </w:p>
    <w:p w14:paraId="1D87B970" w14:textId="6215BD7C" w:rsidR="00810C4A" w:rsidRPr="007C517E" w:rsidRDefault="00810C4A" w:rsidP="007C517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s and salaries of all employees in reverse salary order.</w:t>
      </w:r>
    </w:p>
    <w:p w14:paraId="7AE1BDE6" w14:textId="77777777" w:rsidR="00810C4A" w:rsidRPr="002E2C97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413F13F2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department name, department id</w:t>
      </w:r>
      <w:r w:rsidRPr="002E2C97">
        <w:rPr>
          <w:rFonts w:ascii="Times New Roman" w:hAnsi="Times New Roman" w:cs="Times New Roman"/>
          <w:sz w:val="24"/>
          <w:szCs w:val="24"/>
        </w:rPr>
        <w:t xml:space="preserve"> and earned commission % for each employee in reverse salary order.</w:t>
      </w:r>
    </w:p>
    <w:p w14:paraId="3D49C3E4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department id</w:t>
      </w:r>
      <w:r w:rsidRPr="002E2C97">
        <w:rPr>
          <w:rFonts w:ascii="Times New Roman" w:hAnsi="Times New Roman" w:cs="Times New Roman"/>
          <w:sz w:val="24"/>
          <w:szCs w:val="24"/>
        </w:rPr>
        <w:t xml:space="preserve"> of all departments employing a clerk.</w:t>
      </w:r>
    </w:p>
    <w:p w14:paraId="06DC3EFC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maximum, minimum and average salary and commission earned.</w:t>
      </w:r>
    </w:p>
    <w:p w14:paraId="3B8880C8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 xml:space="preserve">Display the department </w:t>
      </w:r>
      <w:r>
        <w:rPr>
          <w:rFonts w:ascii="Times New Roman" w:hAnsi="Times New Roman" w:cs="Times New Roman"/>
          <w:sz w:val="24"/>
          <w:szCs w:val="24"/>
        </w:rPr>
        <w:t xml:space="preserve">id </w:t>
      </w:r>
      <w:r w:rsidRPr="002E2C97">
        <w:rPr>
          <w:rFonts w:ascii="Times New Roman" w:hAnsi="Times New Roman" w:cs="Times New Roman"/>
          <w:sz w:val="24"/>
          <w:szCs w:val="24"/>
        </w:rPr>
        <w:t>number, total salary payout and total commission payout for each department.</w:t>
      </w:r>
    </w:p>
    <w:p w14:paraId="55C68F01" w14:textId="77777777" w:rsidR="00810C4A" w:rsidRPr="002E2C97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3D68EE1C" w14:textId="77777777" w:rsidR="00810C4A" w:rsidRPr="00693C4E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93C4E">
        <w:rPr>
          <w:rFonts w:ascii="Times New Roman" w:hAnsi="Times New Roman" w:cs="Times New Roman"/>
          <w:sz w:val="24"/>
          <w:szCs w:val="24"/>
        </w:rPr>
        <w:t>Display the departments name, total salary payout and total commission payout for each department.</w:t>
      </w:r>
    </w:p>
    <w:p w14:paraId="0AD14DE8" w14:textId="77777777" w:rsidR="00810C4A" w:rsidRPr="007217DD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AA672EF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217DD">
        <w:rPr>
          <w:rFonts w:ascii="Times New Roman" w:hAnsi="Times New Roman" w:cs="Times New Roman"/>
          <w:sz w:val="24"/>
          <w:szCs w:val="24"/>
        </w:rPr>
        <w:t>Display the departments name and number of clerks in each department.</w:t>
      </w:r>
    </w:p>
    <w:p w14:paraId="0C7A4E07" w14:textId="77777777" w:rsidR="00810C4A" w:rsidRPr="007217DD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4B10156B" w14:textId="77777777" w:rsidR="00810C4A" w:rsidRPr="00E5514E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color w:val="FF0000"/>
          <w:sz w:val="24"/>
          <w:szCs w:val="24"/>
        </w:rPr>
      </w:pPr>
    </w:p>
    <w:p w14:paraId="43129086" w14:textId="77777777" w:rsidR="00810C4A" w:rsidRPr="00934497" w:rsidRDefault="00810C4A" w:rsidP="00810C4A">
      <w:pPr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color w:val="3366FF"/>
          <w:sz w:val="24"/>
          <w:szCs w:val="24"/>
        </w:rPr>
      </w:pPr>
    </w:p>
    <w:p w14:paraId="3A3F38AD" w14:textId="77777777" w:rsidR="00810C4A" w:rsidRPr="00974082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974082">
        <w:rPr>
          <w:rFonts w:ascii="Times New Roman" w:hAnsi="Times New Roman" w:cs="Times New Roman"/>
          <w:color w:val="FF0000"/>
          <w:sz w:val="24"/>
          <w:szCs w:val="24"/>
        </w:rPr>
        <w:t>Display the department number and total salary of employees in each department that employs four or more people.</w:t>
      </w:r>
    </w:p>
    <w:p w14:paraId="266E1014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 of each employee with his department name.</w:t>
      </w:r>
    </w:p>
    <w:p w14:paraId="249FEC62" w14:textId="77777777" w:rsidR="00810C4A" w:rsidRPr="00974082" w:rsidRDefault="00810C4A" w:rsidP="00810C4A">
      <w:pPr>
        <w:autoSpaceDE w:val="0"/>
        <w:autoSpaceDN w:val="0"/>
        <w:adjustRightInd w:val="0"/>
        <w:spacing w:after="0" w:line="360" w:lineRule="auto"/>
        <w:ind w:left="630"/>
        <w:rPr>
          <w:rFonts w:ascii="Times New Roman" w:hAnsi="Times New Roman" w:cs="Times New Roman"/>
          <w:sz w:val="24"/>
          <w:szCs w:val="24"/>
        </w:rPr>
      </w:pPr>
    </w:p>
    <w:p w14:paraId="263C3D80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a list of all departments with the employees in each department.</w:t>
      </w:r>
    </w:p>
    <w:p w14:paraId="3592A730" w14:textId="77777777" w:rsidR="00810C4A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5624A963" w14:textId="77777777" w:rsidR="00810C4A" w:rsidRPr="005D0D70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color w:val="FF0000"/>
          <w:sz w:val="24"/>
          <w:szCs w:val="24"/>
        </w:rPr>
      </w:pPr>
    </w:p>
    <w:p w14:paraId="578329B5" w14:textId="77777777" w:rsidR="00810C4A" w:rsidRPr="005D0D70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5D0D70">
        <w:rPr>
          <w:rFonts w:ascii="Times New Roman" w:hAnsi="Times New Roman" w:cs="Times New Roman"/>
          <w:color w:val="FF0000"/>
          <w:sz w:val="24"/>
          <w:szCs w:val="24"/>
        </w:rPr>
        <w:lastRenderedPageBreak/>
        <w:t>Display all the departments with the manager for that department.</w:t>
      </w:r>
    </w:p>
    <w:p w14:paraId="5DE3F06D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8B601D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9F2FC32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9C1E4D3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E746A9C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2ADB75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E31E9DA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BE51B93" w14:textId="77777777" w:rsidR="00810C4A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F5FA5E7" w14:textId="77777777" w:rsidR="00810C4A" w:rsidRPr="00A80B21" w:rsidRDefault="00810C4A" w:rsidP="00810C4A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36C5E0C" w14:textId="77777777" w:rsidR="00810C4A" w:rsidRPr="00A80B21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A80B21">
        <w:rPr>
          <w:rFonts w:ascii="Times New Roman" w:hAnsi="Times New Roman" w:cs="Times New Roman"/>
          <w:color w:val="FF0000"/>
          <w:sz w:val="24"/>
          <w:szCs w:val="24"/>
        </w:rPr>
        <w:t xml:space="preserve">Display the names and department name of all employees working in the same city as Renske </w:t>
      </w:r>
      <w:proofErr w:type="spellStart"/>
      <w:r w:rsidRPr="00A80B21">
        <w:rPr>
          <w:rFonts w:ascii="Times New Roman" w:hAnsi="Times New Roman" w:cs="Times New Roman"/>
          <w:color w:val="FF0000"/>
          <w:sz w:val="24"/>
          <w:szCs w:val="24"/>
        </w:rPr>
        <w:t>Ladwig</w:t>
      </w:r>
      <w:proofErr w:type="spellEnd"/>
      <w:r w:rsidRPr="00A80B21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68B2E0D4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 of the employee whose salary is the lowest.</w:t>
      </w:r>
    </w:p>
    <w:p w14:paraId="7F69550D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s of all employees with their salary where commission is null.</w:t>
      </w:r>
    </w:p>
    <w:p w14:paraId="61522D95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Display the names of ALL employees with the total they have earned (</w:t>
      </w:r>
      <w:proofErr w:type="spellStart"/>
      <w:r w:rsidRPr="002E2C97">
        <w:rPr>
          <w:rFonts w:ascii="Times New Roman" w:hAnsi="Times New Roman" w:cs="Times New Roman"/>
          <w:sz w:val="24"/>
          <w:szCs w:val="24"/>
        </w:rPr>
        <w:t>ie</w:t>
      </w:r>
      <w:proofErr w:type="spellEnd"/>
      <w:r w:rsidRPr="002E2C97">
        <w:rPr>
          <w:rFonts w:ascii="Times New Roman" w:hAnsi="Times New Roman" w:cs="Times New Roman"/>
          <w:sz w:val="24"/>
          <w:szCs w:val="24"/>
        </w:rPr>
        <w:t>. salary plus commission).</w:t>
      </w:r>
    </w:p>
    <w:p w14:paraId="5A3CE90B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E2C97">
        <w:rPr>
          <w:rFonts w:ascii="Times New Roman" w:hAnsi="Times New Roman" w:cs="Times New Roman"/>
          <w:sz w:val="24"/>
          <w:szCs w:val="24"/>
        </w:rPr>
        <w:t>Repeat the display for the last question but this time display in descending order of earnings.</w:t>
      </w:r>
    </w:p>
    <w:p w14:paraId="43CBE1BE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921F8">
        <w:rPr>
          <w:rFonts w:ascii="Times New Roman" w:hAnsi="Times New Roman" w:cs="Times New Roman"/>
          <w:sz w:val="24"/>
          <w:szCs w:val="24"/>
        </w:rPr>
        <w:t>Display all the employees’ firs name, salary, and hire date who were hired the company after January 1, 1995.</w:t>
      </w:r>
    </w:p>
    <w:p w14:paraId="3CE907CD" w14:textId="5E52200A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all the employees’ employee IDs, first name, salary who is making equal salary with employee number 150.</w:t>
      </w:r>
    </w:p>
    <w:p w14:paraId="0472FD80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 is the manager of employee ID ‘</w:t>
      </w:r>
      <w:proofErr w:type="gramStart"/>
      <w:r>
        <w:rPr>
          <w:rFonts w:ascii="Times New Roman" w:hAnsi="Times New Roman" w:cs="Times New Roman"/>
          <w:sz w:val="24"/>
          <w:szCs w:val="24"/>
        </w:rPr>
        <w:t>101’</w:t>
      </w:r>
      <w:proofErr w:type="gramEnd"/>
    </w:p>
    <w:p w14:paraId="4A73D89D" w14:textId="0FA405C3" w:rsidR="00810C4A" w:rsidRPr="00800817" w:rsidRDefault="00810C4A" w:rsidP="00810C4A">
      <w:pPr>
        <w:pStyle w:val="ListParagraph"/>
        <w:autoSpaceDE w:val="0"/>
        <w:autoSpaceDN w:val="0"/>
        <w:adjustRightInd w:val="0"/>
        <w:spacing w:after="0" w:line="360" w:lineRule="auto"/>
        <w:ind w:left="990"/>
        <w:rPr>
          <w:rFonts w:ascii="Times New Roman" w:hAnsi="Times New Roman" w:cs="Times New Roman"/>
          <w:color w:val="EDEDED" w:themeColor="accent3" w:themeTint="33"/>
          <w:sz w:val="24"/>
          <w:szCs w:val="24"/>
        </w:rPr>
      </w:pPr>
      <w:r w:rsidRPr="00800817">
        <w:rPr>
          <w:rFonts w:ascii="Times New Roman" w:hAnsi="Times New Roman" w:cs="Times New Roman"/>
          <w:color w:val="EDEDED" w:themeColor="accent3" w:themeTint="33"/>
          <w:sz w:val="24"/>
          <w:szCs w:val="24"/>
        </w:rPr>
        <w:t>)</w:t>
      </w:r>
    </w:p>
    <w:p w14:paraId="5949D2F4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all the employees’ first name, last name, salary, and region name who are working in America.</w:t>
      </w:r>
    </w:p>
    <w:p w14:paraId="1D528764" w14:textId="77777777" w:rsidR="00810C4A" w:rsidRDefault="00810C4A" w:rsidP="00810C4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all the departments where there is no employee assign.</w:t>
      </w:r>
    </w:p>
    <w:p w14:paraId="6FE76C1B" w14:textId="77777777" w:rsidR="00BB243E" w:rsidRDefault="00BB243E"/>
    <w:sectPr w:rsidR="00BB2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9DA8F" w14:textId="77777777" w:rsidR="00B06FE9" w:rsidRDefault="00B06FE9" w:rsidP="00810C4A">
      <w:pPr>
        <w:spacing w:after="0" w:line="240" w:lineRule="auto"/>
      </w:pPr>
      <w:r>
        <w:separator/>
      </w:r>
    </w:p>
  </w:endnote>
  <w:endnote w:type="continuationSeparator" w:id="0">
    <w:p w14:paraId="784F90B5" w14:textId="77777777" w:rsidR="00B06FE9" w:rsidRDefault="00B06FE9" w:rsidP="00810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FD83D" w14:textId="77777777" w:rsidR="00B06FE9" w:rsidRDefault="00B06FE9" w:rsidP="00810C4A">
      <w:pPr>
        <w:spacing w:after="0" w:line="240" w:lineRule="auto"/>
      </w:pPr>
      <w:r>
        <w:separator/>
      </w:r>
    </w:p>
  </w:footnote>
  <w:footnote w:type="continuationSeparator" w:id="0">
    <w:p w14:paraId="2BBBCDAD" w14:textId="77777777" w:rsidR="00B06FE9" w:rsidRDefault="00B06FE9" w:rsidP="00810C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373152"/>
    <w:multiLevelType w:val="hybridMultilevel"/>
    <w:tmpl w:val="8BFE0074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re0NDM1szAwMTZW0lEKTi0uzszPAykwrAUAnwxadywAAAA="/>
  </w:docVars>
  <w:rsids>
    <w:rsidRoot w:val="00810C4A"/>
    <w:rsid w:val="00017E6B"/>
    <w:rsid w:val="00566A72"/>
    <w:rsid w:val="007C517E"/>
    <w:rsid w:val="00810C4A"/>
    <w:rsid w:val="00B06FE9"/>
    <w:rsid w:val="00BB243E"/>
    <w:rsid w:val="00FD0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B03FC"/>
  <w15:chartTrackingRefBased/>
  <w15:docId w15:val="{88A8126B-8FFD-4492-8B28-6066365F7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C4A"/>
    <w:pPr>
      <w:spacing w:after="200" w:line="276" w:lineRule="auto"/>
    </w:pPr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0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0C4A"/>
  </w:style>
  <w:style w:type="paragraph" w:styleId="Footer">
    <w:name w:val="footer"/>
    <w:basedOn w:val="Normal"/>
    <w:link w:val="FooterChar"/>
    <w:uiPriority w:val="99"/>
    <w:unhideWhenUsed/>
    <w:rsid w:val="00810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0C4A"/>
  </w:style>
  <w:style w:type="paragraph" w:styleId="ListParagraph">
    <w:name w:val="List Paragraph"/>
    <w:basedOn w:val="Normal"/>
    <w:uiPriority w:val="34"/>
    <w:qFormat/>
    <w:rsid w:val="00810C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h Sharif</dc:creator>
  <cp:keywords/>
  <dc:description/>
  <cp:lastModifiedBy>PaLash Sharif</cp:lastModifiedBy>
  <cp:revision>4</cp:revision>
  <dcterms:created xsi:type="dcterms:W3CDTF">2020-05-30T18:46:00Z</dcterms:created>
  <dcterms:modified xsi:type="dcterms:W3CDTF">2020-05-30T19:15:00Z</dcterms:modified>
</cp:coreProperties>
</file>